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9-10-27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abaa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dcterms:created xsi:type="dcterms:W3CDTF">2019-10-26T19:22:20Z</dcterms:created>
  <dcterms:modified xsi:type="dcterms:W3CDTF">2019-10-26T19:22:20Z</dcterms:modified>
</cp:coreProperties>
</file>